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615" w:rsidRDefault="002A2615" w:rsidP="002A2615">
      <w:pPr>
        <w:rPr>
          <w:rFonts w:ascii="Calibri" w:hAnsi="Calibri"/>
          <w:b/>
          <w:sz w:val="18"/>
          <w:szCs w:val="18"/>
        </w:rPr>
      </w:pPr>
      <w:bookmarkStart w:id="0" w:name="_GoBack"/>
      <w:bookmarkEnd w:id="0"/>
    </w:p>
    <w:p w:rsidR="002A2615" w:rsidRPr="002A2615" w:rsidRDefault="002A2615" w:rsidP="002A2615">
      <w:pPr>
        <w:rPr>
          <w:rFonts w:ascii="Calibri" w:hAnsi="Calibri"/>
          <w:sz w:val="18"/>
          <w:szCs w:val="18"/>
        </w:rPr>
      </w:pPr>
      <w:r w:rsidRPr="002A2615">
        <w:rPr>
          <w:rFonts w:ascii="Calibri" w:hAnsi="Calibri"/>
          <w:b/>
          <w:sz w:val="18"/>
          <w:szCs w:val="18"/>
        </w:rPr>
        <w:t>Obrazec št. 2: Vprašalnik</w:t>
      </w:r>
    </w:p>
    <w:p w:rsidR="009329A2" w:rsidRPr="002A2615" w:rsidRDefault="009329A2">
      <w:pPr>
        <w:rPr>
          <w:rFonts w:ascii="Calibri" w:hAnsi="Calibri"/>
        </w:rPr>
      </w:pPr>
    </w:p>
    <w:p w:rsidR="00BB63CF" w:rsidRPr="002A2615" w:rsidRDefault="00FA2DBF" w:rsidP="00FA2DBF">
      <w:pPr>
        <w:spacing w:after="0" w:line="320" w:lineRule="atLeast"/>
        <w:jc w:val="center"/>
        <w:rPr>
          <w:rFonts w:ascii="Calibri" w:hAnsi="Calibri"/>
          <w:b/>
        </w:rPr>
      </w:pPr>
      <w:r w:rsidRPr="002A2615">
        <w:rPr>
          <w:rFonts w:ascii="Calibri" w:hAnsi="Calibri"/>
          <w:b/>
        </w:rPr>
        <w:t>VPRAŠALNIK ZA POTENCIALNE UDELEŽENCE V</w:t>
      </w:r>
      <w:r w:rsidR="00BB63CF" w:rsidRPr="002A2615">
        <w:rPr>
          <w:rFonts w:ascii="Calibri" w:hAnsi="Calibri"/>
          <w:b/>
        </w:rPr>
        <w:t xml:space="preserve"> PODJETNIŠKI ŠOLI</w:t>
      </w:r>
    </w:p>
    <w:p w:rsidR="00FA2DBF" w:rsidRPr="002A2615" w:rsidRDefault="00BB63CF" w:rsidP="00FA2DBF">
      <w:pPr>
        <w:spacing w:after="0" w:line="320" w:lineRule="atLeast"/>
        <w:jc w:val="center"/>
        <w:rPr>
          <w:rFonts w:ascii="Calibri" w:hAnsi="Calibri"/>
          <w:b/>
        </w:rPr>
      </w:pPr>
      <w:r w:rsidRPr="002A2615">
        <w:rPr>
          <w:rFonts w:ascii="Calibri" w:hAnsi="Calibri"/>
          <w:b/>
        </w:rPr>
        <w:t xml:space="preserve">V OKVIRU </w:t>
      </w:r>
      <w:r w:rsidR="00FA2DBF" w:rsidRPr="002A2615">
        <w:rPr>
          <w:rFonts w:ascii="Calibri" w:eastAsiaTheme="majorEastAsia" w:hAnsi="Calibri" w:cstheme="majorBidi"/>
          <w:b/>
          <w:bCs/>
          <w:color w:val="000000" w:themeColor="text1"/>
          <w:kern w:val="24"/>
        </w:rPr>
        <w:t>PROJEKT</w:t>
      </w:r>
      <w:r w:rsidRPr="002A2615">
        <w:rPr>
          <w:rFonts w:ascii="Calibri" w:eastAsiaTheme="majorEastAsia" w:hAnsi="Calibri" w:cstheme="majorBidi"/>
          <w:b/>
          <w:bCs/>
          <w:color w:val="000000" w:themeColor="text1"/>
          <w:kern w:val="24"/>
        </w:rPr>
        <w:t>A</w:t>
      </w:r>
      <w:r w:rsidR="002A2615">
        <w:rPr>
          <w:rFonts w:ascii="Calibri" w:eastAsiaTheme="majorEastAsia" w:hAnsi="Calibri" w:cstheme="majorBidi"/>
          <w:b/>
          <w:bCs/>
          <w:color w:val="000000" w:themeColor="text1"/>
          <w:kern w:val="24"/>
        </w:rPr>
        <w:t xml:space="preserve"> SIO-MRA-</w:t>
      </w:r>
      <w:r w:rsidR="00FA2DBF" w:rsidRPr="002A2615">
        <w:rPr>
          <w:rFonts w:ascii="Calibri" w:eastAsiaTheme="majorEastAsia" w:hAnsi="Calibri" w:cstheme="majorBidi"/>
          <w:b/>
          <w:bCs/>
          <w:color w:val="000000" w:themeColor="text1"/>
          <w:kern w:val="24"/>
        </w:rPr>
        <w:t>2018-19</w:t>
      </w:r>
    </w:p>
    <w:p w:rsidR="000918C9" w:rsidRPr="002A2615" w:rsidRDefault="000918C9" w:rsidP="000918C9">
      <w:pPr>
        <w:spacing w:after="0" w:line="320" w:lineRule="atLeast"/>
        <w:rPr>
          <w:rFonts w:ascii="Calibri" w:hAnsi="Calibri"/>
        </w:rPr>
      </w:pPr>
    </w:p>
    <w:p w:rsidR="000918C9" w:rsidRPr="002A2615" w:rsidRDefault="000918C9" w:rsidP="000918C9">
      <w:pPr>
        <w:spacing w:after="0" w:line="320" w:lineRule="atLeast"/>
        <w:rPr>
          <w:rFonts w:ascii="Calibri" w:hAnsi="Calibri"/>
        </w:rPr>
      </w:pPr>
    </w:p>
    <w:p w:rsidR="002A2615" w:rsidRDefault="00A03F47" w:rsidP="002A2615">
      <w:pPr>
        <w:pStyle w:val="besedilo"/>
        <w:numPr>
          <w:ilvl w:val="0"/>
          <w:numId w:val="7"/>
        </w:numPr>
        <w:spacing w:line="340" w:lineRule="atLeast"/>
        <w:jc w:val="left"/>
        <w:rPr>
          <w:rFonts w:ascii="Calibri" w:hAnsi="Calibri" w:cs="Tahoma"/>
          <w:b/>
          <w:color w:val="auto"/>
          <w:sz w:val="22"/>
          <w:lang w:val="sl-SI"/>
        </w:rPr>
      </w:pPr>
      <w:r w:rsidRPr="002A2615">
        <w:rPr>
          <w:rFonts w:ascii="Calibri" w:hAnsi="Calibri" w:cs="Tahoma"/>
          <w:b/>
          <w:color w:val="auto"/>
          <w:sz w:val="22"/>
          <w:lang w:val="sl-SI"/>
        </w:rPr>
        <w:t xml:space="preserve">Reference / </w:t>
      </w:r>
      <w:r w:rsidR="00FA2DBF" w:rsidRPr="002A2615">
        <w:rPr>
          <w:rFonts w:ascii="Calibri" w:hAnsi="Calibri" w:cs="Tahoma"/>
          <w:b/>
          <w:color w:val="auto"/>
          <w:sz w:val="22"/>
          <w:lang w:val="sl-SI"/>
        </w:rPr>
        <w:t>izkušnje</w:t>
      </w:r>
      <w:r w:rsidRPr="002A2615">
        <w:rPr>
          <w:rFonts w:ascii="Calibri" w:hAnsi="Calibri" w:cs="Tahoma"/>
          <w:b/>
          <w:color w:val="auto"/>
          <w:sz w:val="22"/>
          <w:lang w:val="sl-SI"/>
        </w:rPr>
        <w:t xml:space="preserve"> (dosežena formalna in neformalna izobrazba, pretekle zaposlitve na </w:t>
      </w:r>
      <w:r w:rsidR="002A2615">
        <w:rPr>
          <w:rFonts w:ascii="Calibri" w:hAnsi="Calibri" w:cs="Tahoma"/>
          <w:b/>
          <w:color w:val="auto"/>
          <w:sz w:val="22"/>
          <w:lang w:val="sl-SI"/>
        </w:rPr>
        <w:t xml:space="preserve">   </w:t>
      </w:r>
    </w:p>
    <w:p w:rsidR="00A03F47" w:rsidRPr="002A2615" w:rsidRDefault="00A03F47" w:rsidP="002A2615">
      <w:pPr>
        <w:pStyle w:val="besedilo"/>
        <w:spacing w:line="340" w:lineRule="atLeast"/>
        <w:ind w:left="720"/>
        <w:jc w:val="left"/>
        <w:rPr>
          <w:rFonts w:ascii="Calibri" w:hAnsi="Calibri" w:cs="Tahoma"/>
          <w:b/>
          <w:color w:val="auto"/>
          <w:sz w:val="22"/>
          <w:lang w:val="sl-SI"/>
        </w:rPr>
      </w:pPr>
      <w:r w:rsidRPr="002A2615">
        <w:rPr>
          <w:rFonts w:ascii="Calibri" w:hAnsi="Calibri" w:cs="Tahoma"/>
          <w:b/>
          <w:color w:val="auto"/>
          <w:sz w:val="22"/>
          <w:lang w:val="sl-SI"/>
        </w:rPr>
        <w:t>relevantnih področjih)</w:t>
      </w:r>
      <w:r w:rsidR="00FA2DBF" w:rsidRPr="002A2615">
        <w:rPr>
          <w:rFonts w:ascii="Calibri" w:hAnsi="Calibri" w:cs="Tahoma"/>
          <w:b/>
          <w:color w:val="auto"/>
          <w:sz w:val="22"/>
          <w:lang w:val="sl-SI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03F47" w:rsidRPr="002A2615" w:rsidTr="00A03F47">
        <w:trPr>
          <w:trHeight w:val="3892"/>
        </w:trPr>
        <w:tc>
          <w:tcPr>
            <w:tcW w:w="9288" w:type="dxa"/>
          </w:tcPr>
          <w:p w:rsidR="00A03F47" w:rsidRPr="002A2615" w:rsidRDefault="00A03F47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</w:tbl>
    <w:p w:rsidR="000918C9" w:rsidRPr="002A2615" w:rsidRDefault="000918C9" w:rsidP="000918C9">
      <w:pPr>
        <w:spacing w:after="0" w:line="320" w:lineRule="atLeast"/>
        <w:rPr>
          <w:rFonts w:ascii="Calibri" w:hAnsi="Calibri" w:cs="Arial"/>
        </w:rPr>
      </w:pPr>
    </w:p>
    <w:p w:rsidR="002A2615" w:rsidRPr="002A2615" w:rsidRDefault="00FA2DBF" w:rsidP="002A2615">
      <w:pPr>
        <w:pStyle w:val="besedilo"/>
        <w:numPr>
          <w:ilvl w:val="0"/>
          <w:numId w:val="7"/>
        </w:numPr>
        <w:spacing w:line="340" w:lineRule="atLeast"/>
        <w:rPr>
          <w:rFonts w:ascii="Calibri" w:hAnsi="Calibri" w:cs="Tahoma"/>
          <w:b/>
          <w:color w:val="auto"/>
          <w:sz w:val="22"/>
          <w:lang w:val="sl-SI"/>
        </w:rPr>
      </w:pPr>
      <w:r w:rsidRPr="002A2615">
        <w:rPr>
          <w:rFonts w:ascii="Calibri" w:hAnsi="Calibri" w:cs="Tahoma"/>
          <w:b/>
          <w:color w:val="auto"/>
          <w:sz w:val="22"/>
          <w:lang w:val="sl-SI"/>
        </w:rPr>
        <w:t xml:space="preserve">Kratka utemeljitev, zakaj si želite postati podjetnik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A2DBF" w:rsidRPr="002A2615" w:rsidTr="007B674E">
        <w:trPr>
          <w:trHeight w:val="1433"/>
        </w:trPr>
        <w:tc>
          <w:tcPr>
            <w:tcW w:w="9212" w:type="dxa"/>
          </w:tcPr>
          <w:p w:rsidR="00FA2DBF" w:rsidRPr="002A2615" w:rsidRDefault="00FA2DBF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FA2DBF" w:rsidRDefault="00FA2DBF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2A2615" w:rsidRDefault="002A2615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2A2615" w:rsidRDefault="002A2615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2A2615" w:rsidRPr="002A2615" w:rsidRDefault="002A2615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</w:tbl>
    <w:p w:rsidR="00A03F47" w:rsidRPr="002A2615" w:rsidRDefault="00A03F47">
      <w:pPr>
        <w:rPr>
          <w:rFonts w:ascii="Calibri" w:eastAsia="Times New Roman" w:hAnsi="Calibri" w:cs="Tahoma"/>
          <w:lang w:eastAsia="x-none"/>
        </w:rPr>
      </w:pPr>
    </w:p>
    <w:p w:rsidR="002A2615" w:rsidRPr="002A2615" w:rsidRDefault="00FA2DBF" w:rsidP="002A2615">
      <w:pPr>
        <w:pStyle w:val="besedilo"/>
        <w:numPr>
          <w:ilvl w:val="0"/>
          <w:numId w:val="7"/>
        </w:numPr>
        <w:spacing w:line="340" w:lineRule="atLeast"/>
        <w:rPr>
          <w:rFonts w:ascii="Calibri" w:hAnsi="Calibri" w:cs="Tahoma"/>
          <w:b/>
          <w:color w:val="auto"/>
          <w:sz w:val="22"/>
          <w:lang w:val="sl-SI"/>
        </w:rPr>
      </w:pPr>
      <w:r w:rsidRPr="002A2615">
        <w:rPr>
          <w:rFonts w:ascii="Calibri" w:hAnsi="Calibri" w:cs="Tahoma"/>
          <w:b/>
          <w:color w:val="auto"/>
          <w:sz w:val="22"/>
          <w:lang w:val="sl-SI"/>
        </w:rPr>
        <w:t>Poslovna ideja, ki bi jo radi uresničili:</w:t>
      </w:r>
    </w:p>
    <w:p w:rsidR="00FA2DBF" w:rsidRPr="002A2615" w:rsidRDefault="007B674E" w:rsidP="00FA2DBF">
      <w:pPr>
        <w:pStyle w:val="besedilo"/>
        <w:spacing w:line="340" w:lineRule="atLeast"/>
        <w:jc w:val="left"/>
        <w:rPr>
          <w:rFonts w:ascii="Calibri" w:hAnsi="Calibri" w:cs="Tahoma"/>
          <w:b/>
          <w:i/>
          <w:color w:val="auto"/>
          <w:sz w:val="22"/>
          <w:lang w:val="sl-SI"/>
        </w:rPr>
      </w:pPr>
      <w:r w:rsidRPr="002A2615">
        <w:rPr>
          <w:rFonts w:ascii="Calibri" w:hAnsi="Calibri" w:cs="Tahoma"/>
          <w:b/>
          <w:i/>
          <w:color w:val="auto"/>
          <w:sz w:val="22"/>
          <w:lang w:val="sl-SI"/>
        </w:rPr>
        <w:t>(opis podjetniške ideje; kako ste prišli do ideje; s kom že sodelujete ali nameravate sodelovati pri njeni realizaciji; kdo so člani ključnega tima za realizacijo podjetniške ideje)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A2DBF" w:rsidRPr="002A2615" w:rsidTr="002A2615">
        <w:trPr>
          <w:trHeight w:val="5543"/>
        </w:trPr>
        <w:tc>
          <w:tcPr>
            <w:tcW w:w="9062" w:type="dxa"/>
          </w:tcPr>
          <w:p w:rsidR="00FA2DBF" w:rsidRPr="002A2615" w:rsidRDefault="00FA2DBF" w:rsidP="00F32B79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FA2DBF" w:rsidRPr="002A2615" w:rsidRDefault="00FA2DBF" w:rsidP="00F32B79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A03F47" w:rsidRPr="002A2615" w:rsidRDefault="00A03F47" w:rsidP="00F32B79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A03F47" w:rsidRPr="002A2615" w:rsidRDefault="00A03F47" w:rsidP="00F32B79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FA2DBF" w:rsidRPr="002A2615" w:rsidRDefault="00FA2DBF" w:rsidP="00F32B79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</w:tbl>
    <w:p w:rsidR="00FA2DBF" w:rsidRPr="002A2615" w:rsidRDefault="00FA2DBF" w:rsidP="000918C9">
      <w:pPr>
        <w:spacing w:after="0" w:line="320" w:lineRule="atLeast"/>
        <w:rPr>
          <w:rFonts w:ascii="Calibri" w:hAnsi="Calibri" w:cs="Arial"/>
        </w:rPr>
      </w:pPr>
    </w:p>
    <w:p w:rsidR="002A2615" w:rsidRPr="002A2615" w:rsidRDefault="00FA2DBF" w:rsidP="002A2615">
      <w:pPr>
        <w:pStyle w:val="Odstavekseznama"/>
        <w:numPr>
          <w:ilvl w:val="0"/>
          <w:numId w:val="7"/>
        </w:numPr>
        <w:rPr>
          <w:rFonts w:ascii="Calibri" w:hAnsi="Calibri" w:cs="Tahoma"/>
          <w:b/>
        </w:rPr>
      </w:pPr>
      <w:r w:rsidRPr="002A2615">
        <w:rPr>
          <w:rFonts w:ascii="Calibri" w:hAnsi="Calibri" w:cs="Tahoma"/>
          <w:b/>
        </w:rPr>
        <w:t>Kaj pričakujete od vključitve v program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A2DBF" w:rsidRPr="002A2615" w:rsidTr="002A2615">
        <w:trPr>
          <w:trHeight w:val="1749"/>
        </w:trPr>
        <w:tc>
          <w:tcPr>
            <w:tcW w:w="9212" w:type="dxa"/>
          </w:tcPr>
          <w:p w:rsidR="00FA2DBF" w:rsidRPr="002A2615" w:rsidRDefault="00FA2DBF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</w:tbl>
    <w:p w:rsidR="00FA2DBF" w:rsidRPr="002A2615" w:rsidRDefault="00FA2DBF" w:rsidP="00FA2DBF">
      <w:pPr>
        <w:pStyle w:val="besedilo"/>
        <w:spacing w:line="340" w:lineRule="atLeast"/>
        <w:rPr>
          <w:rFonts w:ascii="Calibri" w:hAnsi="Calibri" w:cs="Tahoma"/>
          <w:color w:val="auto"/>
          <w:sz w:val="22"/>
          <w:lang w:val="sl-SI"/>
        </w:rPr>
      </w:pPr>
    </w:p>
    <w:p w:rsidR="002A2615" w:rsidRPr="002A2615" w:rsidRDefault="00FA2DBF" w:rsidP="00FA2DBF">
      <w:pPr>
        <w:pStyle w:val="besedilo"/>
        <w:numPr>
          <w:ilvl w:val="0"/>
          <w:numId w:val="7"/>
        </w:numPr>
        <w:spacing w:line="340" w:lineRule="atLeast"/>
        <w:rPr>
          <w:rFonts w:ascii="Calibri" w:hAnsi="Calibri" w:cs="Tahoma"/>
          <w:b/>
          <w:color w:val="auto"/>
          <w:sz w:val="22"/>
          <w:lang w:val="sl-SI"/>
        </w:rPr>
      </w:pPr>
      <w:r w:rsidRPr="002A2615">
        <w:rPr>
          <w:rFonts w:ascii="Calibri" w:hAnsi="Calibri" w:cs="Tahoma"/>
          <w:b/>
          <w:color w:val="auto"/>
          <w:sz w:val="22"/>
          <w:lang w:val="sl-SI"/>
        </w:rPr>
        <w:t>Kje ste izvedeli za javn</w:t>
      </w:r>
      <w:r w:rsidR="00A03F47" w:rsidRPr="002A2615">
        <w:rPr>
          <w:rFonts w:ascii="Calibri" w:hAnsi="Calibri" w:cs="Tahoma"/>
          <w:b/>
          <w:color w:val="auto"/>
          <w:sz w:val="22"/>
          <w:lang w:val="sl-SI"/>
        </w:rPr>
        <w:t>o povabilo na podjetniško šolo</w:t>
      </w:r>
      <w:r w:rsidRPr="002A2615">
        <w:rPr>
          <w:rFonts w:ascii="Calibri" w:hAnsi="Calibri" w:cs="Tahoma"/>
          <w:b/>
          <w:color w:val="auto"/>
          <w:sz w:val="22"/>
          <w:lang w:val="sl-SI"/>
        </w:rPr>
        <w:t>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A2DBF" w:rsidRPr="002A2615" w:rsidTr="002A2615">
        <w:trPr>
          <w:trHeight w:val="1147"/>
        </w:trPr>
        <w:tc>
          <w:tcPr>
            <w:tcW w:w="9212" w:type="dxa"/>
          </w:tcPr>
          <w:p w:rsidR="00FA2DBF" w:rsidRPr="002A2615" w:rsidRDefault="00FA2DBF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  <w:p w:rsidR="00FA2DBF" w:rsidRPr="002A2615" w:rsidRDefault="00FA2DBF" w:rsidP="00FA2DBF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</w:tbl>
    <w:p w:rsidR="00BB63CF" w:rsidRPr="002A2615" w:rsidRDefault="00BB63CF" w:rsidP="00FA2DBF">
      <w:pPr>
        <w:pStyle w:val="besedilo"/>
        <w:spacing w:line="340" w:lineRule="atLeast"/>
        <w:rPr>
          <w:rFonts w:ascii="Calibri" w:hAnsi="Calibri" w:cs="Tahoma"/>
          <w:color w:val="auto"/>
          <w:sz w:val="22"/>
          <w:lang w:val="sl-SI"/>
        </w:rPr>
      </w:pPr>
    </w:p>
    <w:p w:rsidR="00FA2DBF" w:rsidRPr="002A2615" w:rsidRDefault="00FA2DBF" w:rsidP="00FA2DBF">
      <w:pPr>
        <w:pStyle w:val="besedilo"/>
        <w:spacing w:line="340" w:lineRule="atLeast"/>
        <w:rPr>
          <w:rFonts w:ascii="Calibri" w:hAnsi="Calibri" w:cs="Tahoma"/>
          <w:color w:val="auto"/>
          <w:sz w:val="22"/>
          <w:lang w:val="sl-SI"/>
        </w:rPr>
      </w:pPr>
      <w:r w:rsidRPr="002A2615">
        <w:rPr>
          <w:rFonts w:ascii="Calibri" w:hAnsi="Calibri" w:cs="Tahoma"/>
          <w:color w:val="auto"/>
          <w:sz w:val="22"/>
          <w:lang w:val="sl-SI"/>
        </w:rPr>
        <w:t>Kraj in datum: ______________________                               Podpis: ____________________</w:t>
      </w:r>
    </w:p>
    <w:p w:rsidR="00FA2DBF" w:rsidRPr="002A2615" w:rsidRDefault="00FA2DBF" w:rsidP="00FA2DBF">
      <w:pPr>
        <w:pStyle w:val="besedilo"/>
        <w:spacing w:line="340" w:lineRule="atLeast"/>
        <w:rPr>
          <w:rFonts w:ascii="Calibri" w:hAnsi="Calibri" w:cs="Tahoma"/>
          <w:color w:val="auto"/>
          <w:sz w:val="22"/>
          <w:lang w:val="sl-SI"/>
        </w:rPr>
      </w:pPr>
    </w:p>
    <w:p w:rsidR="00A03F47" w:rsidRDefault="00FA2DBF" w:rsidP="002A2615">
      <w:pPr>
        <w:pStyle w:val="besedilo"/>
        <w:spacing w:line="340" w:lineRule="atLeast"/>
        <w:rPr>
          <w:rFonts w:ascii="Calibri" w:hAnsi="Calibri" w:cs="Tahoma"/>
          <w:color w:val="auto"/>
          <w:sz w:val="22"/>
          <w:lang w:val="sl-SI"/>
        </w:rPr>
      </w:pPr>
      <w:r w:rsidRPr="002A2615">
        <w:rPr>
          <w:rFonts w:ascii="Calibri" w:hAnsi="Calibri" w:cs="Tahoma"/>
          <w:color w:val="auto"/>
          <w:sz w:val="22"/>
          <w:lang w:val="sl-SI"/>
        </w:rPr>
        <w:t xml:space="preserve">Opomba: Po potrebi lahko </w:t>
      </w:r>
      <w:r w:rsidR="002A2615">
        <w:rPr>
          <w:rFonts w:ascii="Calibri" w:hAnsi="Calibri" w:cs="Tahoma"/>
          <w:color w:val="auto"/>
          <w:sz w:val="22"/>
          <w:lang w:val="sl-SI"/>
        </w:rPr>
        <w:t xml:space="preserve">razširite prostor za odgovore. </w:t>
      </w:r>
    </w:p>
    <w:p w:rsidR="002A2615" w:rsidRPr="002A2615" w:rsidRDefault="002A2615" w:rsidP="002A2615">
      <w:pPr>
        <w:pStyle w:val="besedilo"/>
        <w:spacing w:line="340" w:lineRule="atLeast"/>
        <w:rPr>
          <w:rFonts w:ascii="Calibri" w:hAnsi="Calibri" w:cs="Tahoma"/>
          <w:color w:val="auto"/>
          <w:sz w:val="22"/>
          <w:lang w:val="sl-SI"/>
        </w:rPr>
      </w:pPr>
    </w:p>
    <w:p w:rsidR="00A03F47" w:rsidRPr="002A2615" w:rsidRDefault="00741D12" w:rsidP="002A2615">
      <w:pPr>
        <w:jc w:val="both"/>
        <w:rPr>
          <w:rFonts w:ascii="Calibri" w:hAnsi="Calibri"/>
          <w:color w:val="000000" w:themeColor="text1"/>
        </w:rPr>
      </w:pPr>
      <w:r w:rsidRPr="002A2615">
        <w:rPr>
          <w:rFonts w:ascii="Calibri" w:hAnsi="Calibri"/>
          <w:color w:val="000000" w:themeColor="text1"/>
        </w:rPr>
        <w:t xml:space="preserve">Osebni podatki, ki bodo pridobljeni v okviru postopka izbire udeležencev, se bodo zbirali, obdelovali, varovali in hranili skladno z veljavno evropsko zakonodajo (Splošno uredbo o varstvu podatkov) in nacionalno zakonodajo Republike Slovenije ter se uporabljali izključno za namene izvedbe Podjetniške šole. </w:t>
      </w:r>
    </w:p>
    <w:sectPr w:rsidR="00A03F47" w:rsidRPr="002A2615" w:rsidSect="00A03F47">
      <w:headerReference w:type="default" r:id="rId7"/>
      <w:footerReference w:type="default" r:id="rId8"/>
      <w:pgSz w:w="11906" w:h="16838"/>
      <w:pgMar w:top="1417" w:right="1417" w:bottom="1417" w:left="1417" w:header="708" w:footer="4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432A" w:rsidRDefault="0029432A" w:rsidP="00A83887">
      <w:pPr>
        <w:spacing w:after="0" w:line="240" w:lineRule="auto"/>
      </w:pPr>
      <w:r>
        <w:separator/>
      </w:r>
    </w:p>
  </w:endnote>
  <w:endnote w:type="continuationSeparator" w:id="0">
    <w:p w:rsidR="0029432A" w:rsidRDefault="0029432A" w:rsidP="00A83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3F47" w:rsidRDefault="00A03F47" w:rsidP="00A03F47">
    <w:pPr>
      <w:pBdr>
        <w:top w:val="single" w:sz="4" w:space="1" w:color="auto"/>
      </w:pBdr>
      <w:jc w:val="both"/>
    </w:pPr>
    <w:r w:rsidRPr="00450CCF">
      <w:rPr>
        <w:sz w:val="18"/>
      </w:rPr>
      <w:t>Aktivnosti Mariborske razvojne agencije v okviru operacije SIO-MRA-2018-19 sofinancirata Republika Slovenija in Evropska unija iz Evropskega sklada za regionalni razvoj. Operacija se izvaja v okviru Operativnega programa za izvajanje Evropske kohezijske politike v obdobju 2014-2020, prednostne osi: 3 Dinamično in konkurenčno podjetništvo za zeleno gospodarsko ras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432A" w:rsidRDefault="0029432A" w:rsidP="00A83887">
      <w:pPr>
        <w:spacing w:after="0" w:line="240" w:lineRule="auto"/>
      </w:pPr>
      <w:r>
        <w:separator/>
      </w:r>
    </w:p>
  </w:footnote>
  <w:footnote w:type="continuationSeparator" w:id="0">
    <w:p w:rsidR="0029432A" w:rsidRDefault="0029432A" w:rsidP="00A83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63CF" w:rsidRDefault="00BB63CF" w:rsidP="00BB63CF">
    <w:pPr>
      <w:pStyle w:val="Glava"/>
      <w:pBdr>
        <w:bottom w:val="single" w:sz="4" w:space="1" w:color="auto"/>
      </w:pBdr>
    </w:pPr>
    <w:bookmarkStart w:id="1" w:name="_Hlk2012144"/>
    <w:bookmarkStart w:id="2" w:name="_Hlk2012145"/>
    <w:r w:rsidRPr="00E015FB">
      <w:rPr>
        <w:noProof/>
        <w:lang w:eastAsia="sl-SI"/>
      </w:rPr>
      <w:drawing>
        <wp:anchor distT="0" distB="0" distL="114300" distR="114300" simplePos="0" relativeHeight="251661824" behindDoc="0" locked="0" layoutInCell="1" allowOverlap="1" wp14:anchorId="02D9BFD7">
          <wp:simplePos x="0" y="0"/>
          <wp:positionH relativeFrom="column">
            <wp:posOffset>4624705</wp:posOffset>
          </wp:positionH>
          <wp:positionV relativeFrom="paragraph">
            <wp:posOffset>-222250</wp:posOffset>
          </wp:positionV>
          <wp:extent cx="1217538" cy="694511"/>
          <wp:effectExtent l="0" t="0" r="1905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538" cy="6945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486EA310" wp14:editId="5772784D">
          <wp:simplePos x="0" y="0"/>
          <wp:positionH relativeFrom="column">
            <wp:posOffset>0</wp:posOffset>
          </wp:positionH>
          <wp:positionV relativeFrom="paragraph">
            <wp:posOffset>-126365</wp:posOffset>
          </wp:positionV>
          <wp:extent cx="1612900" cy="567055"/>
          <wp:effectExtent l="0" t="0" r="6350" b="4445"/>
          <wp:wrapNone/>
          <wp:docPr id="24" name="Slika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900" cy="567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B63CF" w:rsidRDefault="00BB63CF" w:rsidP="00BB63CF">
    <w:pPr>
      <w:pStyle w:val="Glava"/>
      <w:pBdr>
        <w:bottom w:val="single" w:sz="4" w:space="1" w:color="auto"/>
      </w:pBdr>
    </w:pPr>
  </w:p>
  <w:bookmarkEnd w:id="1"/>
  <w:bookmarkEnd w:id="2"/>
  <w:p w:rsidR="00A83887" w:rsidRDefault="00A83887" w:rsidP="00BB63CF">
    <w:pPr>
      <w:pStyle w:val="Glava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8A3AF7"/>
    <w:multiLevelType w:val="hybridMultilevel"/>
    <w:tmpl w:val="C4403DC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43692"/>
    <w:multiLevelType w:val="hybridMultilevel"/>
    <w:tmpl w:val="908CAC9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D6FB4"/>
    <w:multiLevelType w:val="hybridMultilevel"/>
    <w:tmpl w:val="73E0B4A4"/>
    <w:lvl w:ilvl="0" w:tplc="384AC0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207B0"/>
    <w:multiLevelType w:val="hybridMultilevel"/>
    <w:tmpl w:val="3C7235F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DA3183"/>
    <w:multiLevelType w:val="hybridMultilevel"/>
    <w:tmpl w:val="75B4E75A"/>
    <w:lvl w:ilvl="0" w:tplc="0424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81261"/>
    <w:multiLevelType w:val="multilevel"/>
    <w:tmpl w:val="8EA830CA"/>
    <w:lvl w:ilvl="0">
      <w:numFmt w:val="bullet"/>
      <w:lvlText w:val="-"/>
      <w:lvlJc w:val="left"/>
      <w:pPr>
        <w:ind w:left="720" w:hanging="360"/>
      </w:pPr>
      <w:rPr>
        <w:rFonts w:ascii="Calibri" w:eastAsia="Times New Roman" w:hAnsi="Calibri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6" w15:restartNumberingAfterBreak="0">
    <w:nsid w:val="7BEE1AFD"/>
    <w:multiLevelType w:val="hybridMultilevel"/>
    <w:tmpl w:val="36D87FF4"/>
    <w:lvl w:ilvl="0" w:tplc="2496FD04">
      <w:start w:val="200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sDQwMzE2NLYwNzNV0lEKTi0uzszPAykwqgUAsh27PSwAAAA="/>
  </w:docVars>
  <w:rsids>
    <w:rsidRoot w:val="00A83887"/>
    <w:rsid w:val="00033CA0"/>
    <w:rsid w:val="00046DDE"/>
    <w:rsid w:val="000918C9"/>
    <w:rsid w:val="000A66E2"/>
    <w:rsid w:val="0029432A"/>
    <w:rsid w:val="002A2615"/>
    <w:rsid w:val="002E34A9"/>
    <w:rsid w:val="003C5065"/>
    <w:rsid w:val="003D640A"/>
    <w:rsid w:val="005530FC"/>
    <w:rsid w:val="005540DC"/>
    <w:rsid w:val="00555D4B"/>
    <w:rsid w:val="005617AD"/>
    <w:rsid w:val="006527F0"/>
    <w:rsid w:val="00741D12"/>
    <w:rsid w:val="007B674E"/>
    <w:rsid w:val="00874DB6"/>
    <w:rsid w:val="00916487"/>
    <w:rsid w:val="009329A2"/>
    <w:rsid w:val="009536DE"/>
    <w:rsid w:val="009E0EA1"/>
    <w:rsid w:val="00A03F47"/>
    <w:rsid w:val="00A83887"/>
    <w:rsid w:val="00BB63CF"/>
    <w:rsid w:val="00BE4989"/>
    <w:rsid w:val="00C238F5"/>
    <w:rsid w:val="00D4005E"/>
    <w:rsid w:val="00D9726D"/>
    <w:rsid w:val="00FA2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6289DD3-62F1-4B3F-98F5-6DE5933C6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FA2DBF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A838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83887"/>
  </w:style>
  <w:style w:type="paragraph" w:styleId="Noga">
    <w:name w:val="footer"/>
    <w:basedOn w:val="Navaden"/>
    <w:link w:val="NogaZnak"/>
    <w:uiPriority w:val="99"/>
    <w:unhideWhenUsed/>
    <w:rsid w:val="00A838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83887"/>
  </w:style>
  <w:style w:type="paragraph" w:styleId="Odstavekseznama">
    <w:name w:val="List Paragraph"/>
    <w:basedOn w:val="Navaden"/>
    <w:uiPriority w:val="34"/>
    <w:qFormat/>
    <w:rsid w:val="009E0EA1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BE4989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BE4989"/>
    <w:rPr>
      <w:color w:val="605E5C"/>
      <w:shd w:val="clear" w:color="auto" w:fill="E1DFDD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527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527F0"/>
    <w:rPr>
      <w:rFonts w:ascii="Tahoma" w:hAnsi="Tahoma" w:cs="Tahoma"/>
      <w:sz w:val="16"/>
      <w:szCs w:val="16"/>
    </w:rPr>
  </w:style>
  <w:style w:type="paragraph" w:styleId="Navadensplet">
    <w:name w:val="Normal (Web)"/>
    <w:basedOn w:val="Navaden"/>
    <w:uiPriority w:val="99"/>
    <w:semiHidden/>
    <w:unhideWhenUsed/>
    <w:rsid w:val="005540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besedilo">
    <w:name w:val="besedilo"/>
    <w:basedOn w:val="Navaden"/>
    <w:link w:val="besediloZnak"/>
    <w:qFormat/>
    <w:rsid w:val="00FA2DBF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Arial" w:eastAsia="Times New Roman" w:hAnsi="Arial" w:cs="Times New Roman"/>
      <w:color w:val="000000"/>
      <w:sz w:val="20"/>
      <w:lang w:val="en-GB" w:eastAsia="x-none"/>
    </w:rPr>
  </w:style>
  <w:style w:type="character" w:customStyle="1" w:styleId="besediloZnak">
    <w:name w:val="besedilo Znak"/>
    <w:link w:val="besedilo"/>
    <w:rsid w:val="00FA2DBF"/>
    <w:rPr>
      <w:rFonts w:ascii="Arial" w:eastAsia="Times New Roman" w:hAnsi="Arial" w:cs="Times New Roman"/>
      <w:color w:val="000000"/>
      <w:sz w:val="20"/>
      <w:lang w:val="en-GB" w:eastAsia="x-none"/>
    </w:rPr>
  </w:style>
  <w:style w:type="paragraph" w:customStyle="1" w:styleId="besedilobold">
    <w:name w:val="besedilo_bold"/>
    <w:basedOn w:val="Navaden"/>
    <w:link w:val="besediloboldZnak"/>
    <w:qFormat/>
    <w:rsid w:val="00FA2DBF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Arial" w:eastAsia="Times New Roman" w:hAnsi="Arial" w:cs="Times New Roman"/>
      <w:b/>
      <w:color w:val="000000"/>
      <w:sz w:val="20"/>
      <w:lang w:val="en-GB" w:eastAsia="x-none"/>
    </w:rPr>
  </w:style>
  <w:style w:type="character" w:customStyle="1" w:styleId="besediloboldZnak">
    <w:name w:val="besedilo_bold Znak"/>
    <w:link w:val="besedilobold"/>
    <w:rsid w:val="00FA2DBF"/>
    <w:rPr>
      <w:rFonts w:ascii="Arial" w:eastAsia="Times New Roman" w:hAnsi="Arial" w:cs="Times New Roman"/>
      <w:b/>
      <w:color w:val="000000"/>
      <w:sz w:val="20"/>
      <w:lang w:val="en-GB" w:eastAsia="x-none"/>
    </w:rPr>
  </w:style>
  <w:style w:type="table" w:styleId="Tabelamrea">
    <w:name w:val="Table Grid"/>
    <w:basedOn w:val="Navadnatabela"/>
    <w:uiPriority w:val="39"/>
    <w:rsid w:val="00FA2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8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 Mak</dc:creator>
  <cp:keywords/>
  <dc:description/>
  <cp:lastModifiedBy>Tanja Senekovic</cp:lastModifiedBy>
  <cp:revision>2</cp:revision>
  <cp:lastPrinted>2019-02-27T10:33:00Z</cp:lastPrinted>
  <dcterms:created xsi:type="dcterms:W3CDTF">2019-02-28T07:58:00Z</dcterms:created>
  <dcterms:modified xsi:type="dcterms:W3CDTF">2019-02-28T07:58:00Z</dcterms:modified>
</cp:coreProperties>
</file>